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3C7" w:rsidRPr="006B519A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B519A">
        <w:rPr>
          <w:rFonts w:ascii="Times New Roman" w:hAnsi="Times New Roman" w:cs="Times New Roman"/>
          <w:lang w:val="ru-RU"/>
        </w:rPr>
        <w:t>Заведующему</w:t>
      </w:r>
      <w:r w:rsidR="00E2314D" w:rsidRPr="006B519A">
        <w:rPr>
          <w:rFonts w:ascii="Times New Roman" w:hAnsi="Times New Roman" w:cs="Times New Roman"/>
          <w:lang w:val="ru-RU"/>
        </w:rPr>
        <w:t xml:space="preserve">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униципального</w:t>
      </w: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  <w:r w:rsidR="006B519A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дошкольного</w:t>
      </w:r>
    </w:p>
    <w:p w:rsidR="00B433C7" w:rsidRPr="006B519A" w:rsidRDefault="006B519A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образовательного бюджетного учреждения</w:t>
      </w:r>
      <w:r w:rsidR="00B433C7" w:rsidRPr="006B519A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</w:t>
      </w:r>
    </w:p>
    <w:p w:rsidR="006B519A" w:rsidRPr="006B519A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«Детский сад комбинированного вида «Южный»</w:t>
      </w:r>
    </w:p>
    <w:p w:rsidR="00B433C7" w:rsidRPr="00B433C7" w:rsidRDefault="00B433C7" w:rsidP="006B519A">
      <w:pPr>
        <w:spacing w:after="0"/>
        <w:ind w:left="4253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B433C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г. Всеволожска</w:t>
      </w:r>
    </w:p>
    <w:p w:rsidR="005874F8" w:rsidRPr="006B519A" w:rsidRDefault="00B433C7" w:rsidP="006B519A">
      <w:pPr>
        <w:pStyle w:val="FirstParagraph"/>
        <w:spacing w:before="0" w:after="0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Пашиной С.А.</w:t>
      </w:r>
    </w:p>
    <w:p w:rsidR="00B433C7" w:rsidRPr="006B519A" w:rsidRDefault="00B433C7" w:rsidP="00CC1788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О</w:t>
      </w:r>
      <w:r w:rsidR="00E2314D" w:rsidRPr="006B519A">
        <w:rPr>
          <w:rFonts w:ascii="Times New Roman" w:hAnsi="Times New Roman" w:cs="Times New Roman"/>
          <w:lang w:val="ru-RU"/>
        </w:rPr>
        <w:t>т</w:t>
      </w:r>
      <w:r w:rsidR="006B519A" w:rsidRPr="006B519A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</w:t>
      </w:r>
    </w:p>
    <w:p w:rsidR="005874F8" w:rsidRPr="006B519A" w:rsidRDefault="00CC1788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(</w:t>
      </w:r>
      <w:r w:rsidR="00E2314D" w:rsidRPr="006B519A">
        <w:rPr>
          <w:rFonts w:ascii="Times New Roman" w:hAnsi="Times New Roman" w:cs="Times New Roman"/>
          <w:sz w:val="18"/>
          <w:szCs w:val="18"/>
          <w:lang w:val="ru-RU"/>
        </w:rPr>
        <w:t>указать полностью Ф.И.О. (последнее-при наличии) заявителя)</w:t>
      </w:r>
    </w:p>
    <w:p w:rsidR="00B433C7" w:rsidRPr="006B519A" w:rsidRDefault="00B433C7" w:rsidP="006B519A">
      <w:pPr>
        <w:pStyle w:val="a0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адрес регистрации: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>___</w:t>
      </w:r>
      <w:r w:rsidR="006B519A" w:rsidRPr="006B519A">
        <w:rPr>
          <w:rFonts w:ascii="Times New Roman" w:hAnsi="Times New Roman" w:cs="Times New Roman"/>
          <w:sz w:val="18"/>
          <w:szCs w:val="18"/>
          <w:lang w:val="ru-RU"/>
        </w:rPr>
        <w:t>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</w:t>
      </w:r>
      <w:r w:rsidR="006B519A">
        <w:rPr>
          <w:rFonts w:ascii="Times New Roman" w:hAnsi="Times New Roman" w:cs="Times New Roman"/>
          <w:sz w:val="18"/>
          <w:szCs w:val="18"/>
          <w:lang w:val="ru-RU"/>
        </w:rPr>
        <w:t>____________________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индекс, адрес полностью)</w:t>
      </w:r>
    </w:p>
    <w:p w:rsidR="00B433C7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</w:t>
      </w:r>
    </w:p>
    <w:p w:rsidR="00CC1788" w:rsidRPr="006B519A" w:rsidRDefault="00CC1788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</w:t>
      </w:r>
      <w:bookmarkStart w:id="0" w:name="_GoBack"/>
      <w:bookmarkEnd w:id="0"/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удостоверяющий личность заявителя:</w:t>
      </w:r>
    </w:p>
    <w:p w:rsidR="00B433C7" w:rsidRPr="00CC1788" w:rsidRDefault="00E2314D" w:rsidP="00CC1788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№, серия, дата выдачи, кем выдан)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B433C7" w:rsidP="006B519A">
      <w:pPr>
        <w:pStyle w:val="a0"/>
        <w:spacing w:before="0" w:after="0" w:line="240" w:lineRule="atLeast"/>
        <w:ind w:left="4253"/>
        <w:rPr>
          <w:rFonts w:ascii="Times New Roman" w:hAnsi="Times New Roman" w:cs="Times New Roman"/>
          <w:sz w:val="16"/>
          <w:szCs w:val="16"/>
          <w:lang w:val="ru-RU"/>
        </w:rPr>
      </w:pPr>
      <w:r w:rsidRPr="006B519A">
        <w:rPr>
          <w:rFonts w:ascii="Times New Roman" w:hAnsi="Times New Roman" w:cs="Times New Roman"/>
          <w:sz w:val="16"/>
          <w:szCs w:val="16"/>
          <w:lang w:val="ru-RU"/>
        </w:rPr>
        <w:t>_____________________________________</w:t>
      </w:r>
      <w:r w:rsidR="00CC1788">
        <w:rPr>
          <w:rFonts w:ascii="Times New Roman" w:hAnsi="Times New Roman" w:cs="Times New Roman"/>
          <w:sz w:val="16"/>
          <w:szCs w:val="16"/>
          <w:lang w:val="ru-RU"/>
        </w:rPr>
        <w:t>______________________________</w:t>
      </w:r>
    </w:p>
    <w:p w:rsidR="00B433C7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(документ, подтверждающий статус законного</w:t>
      </w:r>
    </w:p>
    <w:p w:rsidR="005874F8" w:rsidRPr="006B519A" w:rsidRDefault="00E2314D" w:rsidP="006B519A">
      <w:pPr>
        <w:pStyle w:val="a0"/>
        <w:spacing w:before="0" w:after="0" w:line="240" w:lineRule="atLeast"/>
        <w:ind w:left="4253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6B519A">
        <w:rPr>
          <w:rFonts w:ascii="Times New Roman" w:hAnsi="Times New Roman" w:cs="Times New Roman"/>
          <w:sz w:val="18"/>
          <w:szCs w:val="18"/>
          <w:lang w:val="ru-RU"/>
        </w:rPr>
        <w:t>представителя ребенка: №, се</w:t>
      </w:r>
      <w:r w:rsidRPr="006B519A">
        <w:rPr>
          <w:rFonts w:ascii="Times New Roman" w:hAnsi="Times New Roman" w:cs="Times New Roman"/>
          <w:sz w:val="18"/>
          <w:szCs w:val="18"/>
          <w:lang w:val="ru-RU"/>
        </w:rPr>
        <w:t>рия, дата выдачи, кем выдан)</w:t>
      </w:r>
    </w:p>
    <w:p w:rsidR="005874F8" w:rsidRPr="006B519A" w:rsidRDefault="00E2314D" w:rsidP="006B519A">
      <w:pPr>
        <w:pStyle w:val="a0"/>
        <w:ind w:left="4253"/>
        <w:rPr>
          <w:rFonts w:ascii="Times New Roman" w:hAnsi="Times New Roman" w:cs="Times New Roman"/>
          <w:lang w:val="ru-RU"/>
        </w:rPr>
      </w:pPr>
      <w:r w:rsidRPr="006B519A">
        <w:rPr>
          <w:rFonts w:ascii="Times New Roman" w:hAnsi="Times New Roman" w:cs="Times New Roman"/>
          <w:lang w:val="ru-RU"/>
        </w:rPr>
        <w:t>телефоны:</w:t>
      </w:r>
      <w:r w:rsidR="00B433C7" w:rsidRPr="006B519A">
        <w:rPr>
          <w:rFonts w:ascii="Times New Roman" w:hAnsi="Times New Roman" w:cs="Times New Roman"/>
          <w:lang w:val="ru-RU"/>
        </w:rPr>
        <w:t>_______________________</w:t>
      </w:r>
      <w:r w:rsidR="00CC1788">
        <w:rPr>
          <w:rFonts w:ascii="Times New Roman" w:hAnsi="Times New Roman" w:cs="Times New Roman"/>
          <w:lang w:val="ru-RU"/>
        </w:rPr>
        <w:t>_____________</w:t>
      </w:r>
    </w:p>
    <w:p w:rsidR="00B433C7" w:rsidRPr="00CC1788" w:rsidRDefault="00B433C7" w:rsidP="00B433C7">
      <w:pPr>
        <w:pStyle w:val="a0"/>
        <w:jc w:val="center"/>
        <w:rPr>
          <w:rFonts w:ascii="Times New Roman" w:hAnsi="Times New Roman" w:cs="Times New Roman"/>
          <w:lang w:val="ru-RU"/>
        </w:rPr>
      </w:pPr>
    </w:p>
    <w:p w:rsidR="005874F8" w:rsidRPr="00CC1788" w:rsidRDefault="00E2314D" w:rsidP="00B433C7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CC1788">
        <w:rPr>
          <w:rFonts w:ascii="Times New Roman" w:hAnsi="Times New Roman" w:cs="Times New Roman"/>
          <w:b/>
          <w:lang w:val="ru-RU"/>
        </w:rPr>
        <w:t>ЗАЯВЛЕНИЕ</w:t>
      </w:r>
    </w:p>
    <w:p w:rsidR="005874F8" w:rsidRPr="00CC1788" w:rsidRDefault="00E2314D">
      <w:pPr>
        <w:pStyle w:val="a0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Прошу оказывать методическую и консультативную помощь</w:t>
      </w:r>
    </w:p>
    <w:p w:rsidR="00B433C7" w:rsidRPr="00CC1788" w:rsidRDefault="00B433C7">
      <w:pPr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__________________________________________________________________________</w:t>
      </w:r>
      <w:r w:rsidR="00CC1788">
        <w:rPr>
          <w:rFonts w:ascii="Times New Roman" w:hAnsi="Times New Roman" w:cs="Times New Roman"/>
          <w:lang w:val="ru-RU"/>
        </w:rPr>
        <w:t>______</w:t>
      </w:r>
    </w:p>
    <w:p w:rsidR="00B433C7" w:rsidRPr="00CC1788" w:rsidRDefault="00B433C7" w:rsidP="00B433C7">
      <w:pPr>
        <w:spacing w:after="0" w:line="240" w:lineRule="exact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__________________________________________________________________________</w:t>
      </w:r>
      <w:r w:rsidR="00CC1788">
        <w:rPr>
          <w:rFonts w:ascii="Times New Roman" w:hAnsi="Times New Roman" w:cs="Times New Roman"/>
          <w:lang w:val="ru-RU"/>
        </w:rPr>
        <w:t>______</w:t>
      </w:r>
    </w:p>
    <w:p w:rsidR="00B433C7" w:rsidRPr="00CC1788" w:rsidRDefault="00E2314D" w:rsidP="00B433C7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i/>
          <w:sz w:val="18"/>
          <w:szCs w:val="18"/>
          <w:lang w:val="ru-RU"/>
        </w:rPr>
        <w:t>(фамилия, имя, отчество, поч</w:t>
      </w:r>
      <w:r w:rsidRPr="00CC1788">
        <w:rPr>
          <w:rFonts w:ascii="Times New Roman" w:hAnsi="Times New Roman" w:cs="Times New Roman"/>
          <w:i/>
          <w:sz w:val="18"/>
          <w:szCs w:val="18"/>
          <w:lang w:val="ru-RU"/>
        </w:rPr>
        <w:t>товый адрес, контактный телефон родителя (законного представителя)</w:t>
      </w:r>
    </w:p>
    <w:p w:rsidR="005874F8" w:rsidRPr="00CC1788" w:rsidRDefault="00E2314D">
      <w:pPr>
        <w:pStyle w:val="a0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обеспечивающую получение моим ребенком</w:t>
      </w:r>
    </w:p>
    <w:p w:rsidR="00B433C7" w:rsidRPr="00CC1788" w:rsidRDefault="00B433C7" w:rsidP="00B433C7">
      <w:pPr>
        <w:pStyle w:val="a0"/>
        <w:spacing w:before="0" w:after="0" w:line="240" w:lineRule="exact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_________________________________________________________________________</w:t>
      </w:r>
      <w:r w:rsidR="00CC1788">
        <w:rPr>
          <w:rFonts w:ascii="Times New Roman" w:hAnsi="Times New Roman" w:cs="Times New Roman"/>
          <w:lang w:val="ru-RU"/>
        </w:rPr>
        <w:t>_______</w:t>
      </w:r>
    </w:p>
    <w:p w:rsidR="005874F8" w:rsidRPr="00CC1788" w:rsidRDefault="00E2314D" w:rsidP="00B433C7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фамилия, имя, дата</w:t>
      </w:r>
      <w:r w:rsidRPr="00CC1788">
        <w:rPr>
          <w:rFonts w:ascii="Times New Roman" w:hAnsi="Times New Roman" w:cs="Times New Roman"/>
          <w:sz w:val="18"/>
          <w:szCs w:val="18"/>
          <w:lang w:val="ru-RU"/>
        </w:rPr>
        <w:t xml:space="preserve"> рождения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</w:t>
      </w:r>
    </w:p>
    <w:p w:rsidR="005874F8" w:rsidRPr="00CC1788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место регистрации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______________</w:t>
      </w:r>
    </w:p>
    <w:p w:rsidR="005874F8" w:rsidRPr="00CC1788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место проживания ребенка) дошкольного образования в форме семейного образования.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5874F8" w:rsidRPr="00CC1788" w:rsidRDefault="00E2314D">
      <w:pPr>
        <w:pStyle w:val="DefinitionTerm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 xml:space="preserve">дата </w:t>
      </w:r>
      <w:r w:rsidR="00CC1788">
        <w:rPr>
          <w:rFonts w:ascii="Times New Roman" w:hAnsi="Times New Roman" w:cs="Times New Roman"/>
          <w:lang w:val="ru-RU"/>
        </w:rPr>
        <w:t>____________</w:t>
      </w:r>
      <w:r w:rsidR="006B519A" w:rsidRPr="00CC1788">
        <w:rPr>
          <w:rFonts w:ascii="Times New Roman" w:hAnsi="Times New Roman" w:cs="Times New Roman"/>
          <w:lang w:val="ru-RU"/>
        </w:rPr>
        <w:t>_20 ____</w:t>
      </w:r>
      <w:r w:rsidRPr="00CC1788">
        <w:rPr>
          <w:rFonts w:ascii="Times New Roman" w:hAnsi="Times New Roman" w:cs="Times New Roman"/>
          <w:lang w:val="ru-RU"/>
        </w:rPr>
        <w:t xml:space="preserve">__г. </w:t>
      </w:r>
      <w:r w:rsidR="006B519A" w:rsidRPr="00CC1788">
        <w:rPr>
          <w:rFonts w:ascii="Times New Roman" w:hAnsi="Times New Roman" w:cs="Times New Roman"/>
          <w:lang w:val="ru-RU"/>
        </w:rPr>
        <w:t xml:space="preserve">                      </w:t>
      </w:r>
      <w:r w:rsidRPr="00CC1788">
        <w:rPr>
          <w:rFonts w:ascii="Times New Roman" w:hAnsi="Times New Roman" w:cs="Times New Roman"/>
          <w:lang w:val="ru-RU"/>
        </w:rPr>
        <w:t>ПОДПИСЬ</w:t>
      </w:r>
      <w:r w:rsidR="006B519A" w:rsidRPr="00CC1788">
        <w:rPr>
          <w:rFonts w:ascii="Times New Roman" w:hAnsi="Times New Roman" w:cs="Times New Roman"/>
          <w:lang w:val="ru-RU"/>
        </w:rPr>
        <w:t>_____</w:t>
      </w:r>
      <w:r w:rsidR="00CC1788">
        <w:rPr>
          <w:rFonts w:ascii="Times New Roman" w:hAnsi="Times New Roman" w:cs="Times New Roman"/>
          <w:lang w:val="ru-RU"/>
        </w:rPr>
        <w:t>________________________</w:t>
      </w:r>
      <w:r w:rsidR="006B519A" w:rsidRPr="00CC1788">
        <w:rPr>
          <w:rFonts w:ascii="Times New Roman" w:hAnsi="Times New Roman" w:cs="Times New Roman"/>
          <w:lang w:val="ru-RU"/>
        </w:rPr>
        <w:t>_</w:t>
      </w:r>
    </w:p>
    <w:p w:rsidR="005874F8" w:rsidRPr="00CC1788" w:rsidRDefault="00E2314D">
      <w:pPr>
        <w:pStyle w:val="Definition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подпись, расшифровка)</w:t>
      </w:r>
    </w:p>
    <w:p w:rsidR="005874F8" w:rsidRPr="00CC1788" w:rsidRDefault="00E2314D">
      <w:pPr>
        <w:pStyle w:val="FirstParagraph"/>
        <w:rPr>
          <w:rFonts w:ascii="Times New Roman" w:hAnsi="Times New Roman" w:cs="Times New Roman"/>
          <w:lang w:val="ru-RU"/>
        </w:rPr>
      </w:pPr>
      <w:r w:rsidRPr="00CC1788">
        <w:rPr>
          <w:rFonts w:ascii="Times New Roman" w:hAnsi="Times New Roman" w:cs="Times New Roman"/>
          <w:lang w:val="ru-RU"/>
        </w:rPr>
        <w:t>Даю согласие на обработку персональных данных моих и ребенка:</w:t>
      </w:r>
    </w:p>
    <w:p w:rsidR="006B519A" w:rsidRPr="00CC1788" w:rsidRDefault="006B519A" w:rsidP="006B519A">
      <w:pPr>
        <w:pStyle w:val="a0"/>
        <w:spacing w:before="0" w:after="0" w:line="240" w:lineRule="exact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____________________</w:t>
      </w:r>
      <w:r w:rsidR="00CC1788">
        <w:rPr>
          <w:rFonts w:ascii="Times New Roman" w:hAnsi="Times New Roman" w:cs="Times New Roman"/>
          <w:sz w:val="18"/>
          <w:szCs w:val="18"/>
          <w:lang w:val="ru-RU"/>
        </w:rPr>
        <w:t>_______________________________</w:t>
      </w:r>
    </w:p>
    <w:p w:rsidR="005874F8" w:rsidRPr="00CC1788" w:rsidRDefault="00E2314D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CC1788">
        <w:rPr>
          <w:rFonts w:ascii="Times New Roman" w:hAnsi="Times New Roman" w:cs="Times New Roman"/>
          <w:sz w:val="18"/>
          <w:szCs w:val="18"/>
          <w:lang w:val="ru-RU"/>
        </w:rPr>
        <w:t>(фамилия, имя отчеств</w:t>
      </w:r>
      <w:r w:rsidRPr="00CC1788">
        <w:rPr>
          <w:rFonts w:ascii="Times New Roman" w:hAnsi="Times New Roman" w:cs="Times New Roman"/>
          <w:sz w:val="18"/>
          <w:szCs w:val="18"/>
          <w:lang w:val="ru-RU"/>
        </w:rPr>
        <w:t>о ребенка)</w:t>
      </w:r>
    </w:p>
    <w:p w:rsidR="006B519A" w:rsidRPr="00CC1788" w:rsidRDefault="006B519A" w:rsidP="006B519A">
      <w:pPr>
        <w:pStyle w:val="a0"/>
        <w:spacing w:before="0" w:after="0" w:line="240" w:lineRule="exact"/>
        <w:jc w:val="center"/>
        <w:rPr>
          <w:rFonts w:ascii="Times New Roman" w:hAnsi="Times New Roman" w:cs="Times New Roman"/>
          <w:sz w:val="18"/>
          <w:szCs w:val="18"/>
          <w:lang w:val="ru-RU"/>
        </w:rPr>
      </w:pPr>
    </w:p>
    <w:p w:rsidR="006B519A" w:rsidRPr="00B433C7" w:rsidRDefault="006B519A" w:rsidP="006B519A">
      <w:pPr>
        <w:pStyle w:val="DefinitionTerm"/>
        <w:rPr>
          <w:lang w:val="ru-RU"/>
        </w:rPr>
      </w:pPr>
      <w:r w:rsidRPr="00B433C7">
        <w:rPr>
          <w:lang w:val="ru-RU"/>
        </w:rPr>
        <w:t xml:space="preserve">дата </w:t>
      </w:r>
      <w:r>
        <w:rPr>
          <w:lang w:val="ru-RU"/>
        </w:rPr>
        <w:t>_______________________20 ____</w:t>
      </w:r>
      <w:r w:rsidRPr="00B433C7">
        <w:rPr>
          <w:lang w:val="ru-RU"/>
        </w:rPr>
        <w:t xml:space="preserve">__г. </w:t>
      </w:r>
      <w:r>
        <w:rPr>
          <w:lang w:val="ru-RU"/>
        </w:rPr>
        <w:t xml:space="preserve">                      </w:t>
      </w:r>
      <w:r w:rsidRPr="00B433C7">
        <w:rPr>
          <w:lang w:val="ru-RU"/>
        </w:rPr>
        <w:t>ПОДПИСЬ</w:t>
      </w:r>
      <w:r>
        <w:rPr>
          <w:lang w:val="ru-RU"/>
        </w:rPr>
        <w:t>______________________________________</w:t>
      </w:r>
    </w:p>
    <w:p w:rsidR="005874F8" w:rsidRPr="006B519A" w:rsidRDefault="006B519A" w:rsidP="006B519A">
      <w:pPr>
        <w:pStyle w:val="Definition"/>
        <w:rPr>
          <w:sz w:val="18"/>
          <w:szCs w:val="18"/>
          <w:lang w:val="ru-RU"/>
        </w:rPr>
      </w:pPr>
      <w:r w:rsidRPr="006B519A">
        <w:rPr>
          <w:sz w:val="18"/>
          <w:szCs w:val="18"/>
          <w:lang w:val="ru-RU"/>
        </w:rPr>
        <w:t>(подпись, расшифровка)</w:t>
      </w:r>
    </w:p>
    <w:sectPr w:rsidR="005874F8" w:rsidRPr="006B519A" w:rsidSect="00CC1788">
      <w:pgSz w:w="12240" w:h="15840"/>
      <w:pgMar w:top="1134" w:right="850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314D" w:rsidRDefault="00E2314D">
      <w:pPr>
        <w:spacing w:after="0"/>
      </w:pPr>
      <w:r>
        <w:separator/>
      </w:r>
    </w:p>
  </w:endnote>
  <w:endnote w:type="continuationSeparator" w:id="0">
    <w:p w:rsidR="00E2314D" w:rsidRDefault="00E231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314D" w:rsidRDefault="00E2314D">
      <w:r>
        <w:separator/>
      </w:r>
    </w:p>
  </w:footnote>
  <w:footnote w:type="continuationSeparator" w:id="0">
    <w:p w:rsidR="00E2314D" w:rsidRDefault="00E23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5A6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A0ED43"/>
    <w:multiLevelType w:val="multilevel"/>
    <w:tmpl w:val="4F947A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874F8"/>
    <w:rsid w:val="00590D07"/>
    <w:rsid w:val="006B519A"/>
    <w:rsid w:val="00784D58"/>
    <w:rsid w:val="008D6863"/>
    <w:rsid w:val="00B433C7"/>
    <w:rsid w:val="00B86B75"/>
    <w:rsid w:val="00BC48D5"/>
    <w:rsid w:val="00C36279"/>
    <w:rsid w:val="00CC1788"/>
    <w:rsid w:val="00E231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B0CE0"/>
  <w15:docId w15:val="{FDF81B68-05E5-4B74-907C-B35BE1849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2</dc:creator>
  <cp:lastModifiedBy>User2</cp:lastModifiedBy>
  <cp:revision>2</cp:revision>
  <dcterms:created xsi:type="dcterms:W3CDTF">2019-09-19T12:41:00Z</dcterms:created>
  <dcterms:modified xsi:type="dcterms:W3CDTF">2019-09-19T12:41:00Z</dcterms:modified>
</cp:coreProperties>
</file>